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56D4" w:rsidRPr="005415BB" w:rsidRDefault="009226C0" w:rsidP="009226C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415BB">
        <w:rPr>
          <w:rFonts w:ascii="Times New Roman" w:hAnsi="Times New Roman" w:cs="Times New Roman"/>
          <w:b/>
          <w:sz w:val="28"/>
          <w:szCs w:val="28"/>
        </w:rPr>
        <w:t>沈阳药科大学</w:t>
      </w:r>
      <w:r w:rsidRPr="005415BB">
        <w:rPr>
          <w:rFonts w:ascii="Times New Roman" w:hAnsi="Times New Roman" w:cs="Times New Roman"/>
          <w:b/>
          <w:sz w:val="28"/>
          <w:szCs w:val="28"/>
        </w:rPr>
        <w:t>2020</w:t>
      </w:r>
      <w:r w:rsidRPr="005415BB">
        <w:rPr>
          <w:rFonts w:ascii="Times New Roman" w:hAnsi="Times New Roman" w:cs="Times New Roman"/>
          <w:b/>
          <w:sz w:val="28"/>
          <w:szCs w:val="28"/>
        </w:rPr>
        <w:t>年硕士研究生</w:t>
      </w:r>
      <w:r w:rsidR="00CB211C" w:rsidRPr="005415BB">
        <w:rPr>
          <w:rFonts w:ascii="Times New Roman" w:hAnsi="Times New Roman" w:cs="Times New Roman"/>
          <w:b/>
          <w:sz w:val="28"/>
          <w:szCs w:val="28"/>
        </w:rPr>
        <w:t>分科复试实施细则</w:t>
      </w:r>
    </w:p>
    <w:p w:rsidR="00CB211C" w:rsidRPr="005415BB" w:rsidRDefault="00CB211C" w:rsidP="00E36090">
      <w:pPr>
        <w:adjustRightInd w:val="0"/>
        <w:jc w:val="left"/>
        <w:rPr>
          <w:rFonts w:ascii="Times New Roman" w:hAnsi="Times New Roman" w:cs="Times New Roman"/>
          <w:b/>
          <w:sz w:val="28"/>
          <w:szCs w:val="28"/>
        </w:rPr>
      </w:pPr>
    </w:p>
    <w:p w:rsidR="00CB211C" w:rsidRPr="005415BB" w:rsidRDefault="006F4E24" w:rsidP="00D7607B">
      <w:pPr>
        <w:widowControl/>
        <w:adjustRightInd w:val="0"/>
        <w:snapToGrid w:val="0"/>
        <w:spacing w:line="360" w:lineRule="auto"/>
        <w:ind w:firstLineChars="200" w:firstLine="562"/>
        <w:jc w:val="left"/>
        <w:rPr>
          <w:rFonts w:ascii="Times New Roman" w:eastAsia="仿宋_GB2312" w:hAnsi="Times New Roman" w:cs="Times New Roman"/>
          <w:kern w:val="0"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>一</w:t>
      </w:r>
      <w:r w:rsidR="00CB211C" w:rsidRPr="005415BB">
        <w:rPr>
          <w:rFonts w:ascii="Times New Roman" w:hAnsi="Times New Roman" w:cs="Times New Roman"/>
          <w:b/>
          <w:sz w:val="28"/>
          <w:szCs w:val="28"/>
        </w:rPr>
        <w:t>、适用复试对象</w:t>
      </w:r>
    </w:p>
    <w:p w:rsidR="00D7607B" w:rsidRPr="005415BB" w:rsidRDefault="00956945" w:rsidP="00D7607B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1.</w:t>
      </w:r>
      <w:r w:rsidR="00D7607B" w:rsidRPr="005415BB">
        <w:rPr>
          <w:rFonts w:ascii="Times New Roman" w:eastAsia="仿宋_GB2312" w:hAnsi="Times New Roman" w:cs="Times New Roman"/>
          <w:kern w:val="0"/>
          <w:sz w:val="24"/>
        </w:rPr>
        <w:t>考生报考</w:t>
      </w:r>
      <w:r w:rsidR="00CB211C" w:rsidRPr="005415BB">
        <w:rPr>
          <w:rFonts w:ascii="Times New Roman" w:eastAsia="仿宋_GB2312" w:hAnsi="Times New Roman" w:cs="Times New Roman"/>
          <w:kern w:val="0"/>
          <w:sz w:val="24"/>
        </w:rPr>
        <w:t>专业代码</w:t>
      </w:r>
      <w:r w:rsidR="00D7607B" w:rsidRPr="005415BB">
        <w:rPr>
          <w:rFonts w:ascii="Times New Roman" w:eastAsia="仿宋_GB2312" w:hAnsi="Times New Roman" w:cs="Times New Roman"/>
          <w:kern w:val="0"/>
          <w:sz w:val="24"/>
        </w:rPr>
        <w:t>和专业名称</w:t>
      </w:r>
      <w:r w:rsidR="00CB211C" w:rsidRPr="005415BB">
        <w:rPr>
          <w:rFonts w:ascii="Times New Roman" w:eastAsia="仿宋_GB2312" w:hAnsi="Times New Roman" w:cs="Times New Roman"/>
          <w:kern w:val="0"/>
          <w:sz w:val="24"/>
        </w:rPr>
        <w:t>为：</w:t>
      </w:r>
      <w:r w:rsidR="00C96935"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10070</w:t>
      </w:r>
      <w:r w:rsidR="00DE48F8"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2</w:t>
      </w:r>
      <w:r w:rsidR="00DE48F8"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药剂</w:t>
      </w:r>
      <w:r w:rsidR="00CE02F3"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学</w:t>
      </w:r>
      <w:r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。</w:t>
      </w:r>
    </w:p>
    <w:p w:rsidR="00956945" w:rsidRPr="005415BB" w:rsidRDefault="00956945" w:rsidP="00956945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2.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考生报考专业代码和专业名称为：</w:t>
      </w:r>
      <w:r w:rsidR="00C96935"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105500</w:t>
      </w:r>
      <w:r w:rsidR="00CE02F3"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药学（</w:t>
      </w:r>
      <w:r w:rsidR="00CE02F3"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0</w:t>
      </w:r>
      <w:r w:rsidR="00DE48F8"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2</w:t>
      </w:r>
      <w:r w:rsidR="00DE48F8"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药剂</w:t>
      </w:r>
      <w:r w:rsidR="00CE02F3" w:rsidRPr="005415BB">
        <w:rPr>
          <w:rFonts w:ascii="Times New Roman" w:eastAsia="仿宋_GB2312" w:hAnsi="Times New Roman" w:cs="Times New Roman"/>
          <w:kern w:val="0"/>
          <w:sz w:val="24"/>
          <w:u w:val="single"/>
        </w:rPr>
        <w:t>学研究方向）</w:t>
      </w:r>
    </w:p>
    <w:p w:rsidR="009226C0" w:rsidRPr="005415BB" w:rsidRDefault="006F4E24" w:rsidP="00D7607B">
      <w:pPr>
        <w:widowControl/>
        <w:adjustRightInd w:val="0"/>
        <w:snapToGrid w:val="0"/>
        <w:spacing w:line="360" w:lineRule="auto"/>
        <w:ind w:firstLineChars="200" w:firstLine="562"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>二</w:t>
      </w:r>
      <w:r w:rsidR="009226C0" w:rsidRPr="005415BB">
        <w:rPr>
          <w:rFonts w:ascii="Times New Roman" w:hAnsi="Times New Roman" w:cs="Times New Roman"/>
          <w:b/>
          <w:sz w:val="28"/>
          <w:szCs w:val="28"/>
        </w:rPr>
        <w:t>、复试内容</w:t>
      </w:r>
    </w:p>
    <w:p w:rsidR="009226C0" w:rsidRPr="005415BB" w:rsidRDefault="009226C0" w:rsidP="009226C0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复试包括专业考核、英语听说考核以及综合素质考核三部分，其中专业考核满分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200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，英语听说考核满分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30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以及综合素质考核满分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70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。采用网络远程复试，复试内容考虑网络远程复试的特点和要求，以综合性、开放性的能力型试题为主</w:t>
      </w:r>
      <w:r w:rsidR="00A27FF3" w:rsidRPr="005415BB">
        <w:rPr>
          <w:rFonts w:ascii="Times New Roman" w:eastAsia="仿宋_GB2312" w:hAnsi="Times New Roman" w:cs="Times New Roman"/>
          <w:kern w:val="0"/>
          <w:sz w:val="24"/>
        </w:rPr>
        <w:t>，每名考生面试时间不少于</w:t>
      </w:r>
      <w:r w:rsidR="00A27FF3" w:rsidRPr="005415BB">
        <w:rPr>
          <w:rFonts w:ascii="Times New Roman" w:eastAsia="仿宋_GB2312" w:hAnsi="Times New Roman" w:cs="Times New Roman"/>
          <w:kern w:val="0"/>
          <w:sz w:val="24"/>
        </w:rPr>
        <w:t>20</w:t>
      </w:r>
      <w:r w:rsidR="00A27FF3" w:rsidRPr="005415BB">
        <w:rPr>
          <w:rFonts w:ascii="Times New Roman" w:eastAsia="仿宋_GB2312" w:hAnsi="Times New Roman" w:cs="Times New Roman"/>
          <w:kern w:val="0"/>
          <w:sz w:val="24"/>
        </w:rPr>
        <w:t>分钟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。</w:t>
      </w:r>
    </w:p>
    <w:p w:rsidR="009226C0" w:rsidRPr="005415BB" w:rsidRDefault="009226C0" w:rsidP="00280370">
      <w:pPr>
        <w:widowControl/>
        <w:adjustRightInd w:val="0"/>
        <w:snapToGrid w:val="0"/>
        <w:spacing w:line="360" w:lineRule="auto"/>
        <w:ind w:firstLineChars="200" w:firstLine="482"/>
        <w:jc w:val="left"/>
        <w:rPr>
          <w:rFonts w:ascii="Times New Roman" w:eastAsia="仿宋_GB2312" w:hAnsi="Times New Roman" w:cs="Times New Roman"/>
          <w:b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b/>
          <w:kern w:val="0"/>
          <w:sz w:val="24"/>
        </w:rPr>
        <w:t>（</w:t>
      </w:r>
      <w:r w:rsidR="00280370" w:rsidRPr="005415BB">
        <w:rPr>
          <w:rFonts w:ascii="Times New Roman" w:eastAsia="仿宋_GB2312" w:hAnsi="Times New Roman" w:cs="Times New Roman"/>
          <w:b/>
          <w:kern w:val="0"/>
          <w:sz w:val="24"/>
        </w:rPr>
        <w:t>一</w:t>
      </w:r>
      <w:r w:rsidRPr="005415BB">
        <w:rPr>
          <w:rFonts w:ascii="Times New Roman" w:eastAsia="仿宋_GB2312" w:hAnsi="Times New Roman" w:cs="Times New Roman"/>
          <w:b/>
          <w:kern w:val="0"/>
          <w:sz w:val="24"/>
        </w:rPr>
        <w:t>）专业考核</w:t>
      </w:r>
      <w:r w:rsidR="00280370" w:rsidRPr="005415BB">
        <w:rPr>
          <w:rFonts w:ascii="Times New Roman" w:eastAsia="仿宋_GB2312" w:hAnsi="Times New Roman" w:cs="Times New Roman"/>
          <w:b/>
          <w:kern w:val="0"/>
          <w:sz w:val="24"/>
        </w:rPr>
        <w:t>（</w:t>
      </w:r>
      <w:r w:rsidR="00280370" w:rsidRPr="005415BB">
        <w:rPr>
          <w:rFonts w:ascii="Times New Roman" w:eastAsia="仿宋_GB2312" w:hAnsi="Times New Roman" w:cs="Times New Roman"/>
          <w:b/>
          <w:kern w:val="0"/>
          <w:sz w:val="24"/>
        </w:rPr>
        <w:t>200</w:t>
      </w:r>
      <w:r w:rsidR="00280370" w:rsidRPr="005415BB">
        <w:rPr>
          <w:rFonts w:ascii="Times New Roman" w:eastAsia="仿宋_GB2312" w:hAnsi="Times New Roman" w:cs="Times New Roman"/>
          <w:b/>
          <w:kern w:val="0"/>
          <w:sz w:val="24"/>
        </w:rPr>
        <w:t>分）</w:t>
      </w:r>
    </w:p>
    <w:p w:rsidR="00393517" w:rsidRPr="005415BB" w:rsidRDefault="00A27FF3" w:rsidP="00A27FF3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b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考核范围主要以招生简章中的复试科目为依据，以综合性、开放性的能力型试题为主。</w:t>
      </w:r>
    </w:p>
    <w:p w:rsidR="00580A41" w:rsidRPr="005415BB" w:rsidRDefault="00280370" w:rsidP="00FB53AE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1.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具体要求：</w:t>
      </w:r>
    </w:p>
    <w:p w:rsidR="00293B3A" w:rsidRPr="005415BB" w:rsidRDefault="00293B3A" w:rsidP="00580A41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1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）</w:t>
      </w:r>
      <w:r w:rsidR="009A022C" w:rsidRPr="009A022C">
        <w:rPr>
          <w:rFonts w:ascii="Times New Roman" w:eastAsia="仿宋_GB2312" w:hAnsi="Times New Roman" w:cs="Times New Roman" w:hint="eastAsia"/>
          <w:kern w:val="0"/>
          <w:sz w:val="24"/>
        </w:rPr>
        <w:t>考生根据随机抽取到的题目，在指定时间内，有序作答</w:t>
      </w:r>
      <w:r w:rsidR="00F13A0F" w:rsidRPr="005415BB">
        <w:rPr>
          <w:rFonts w:ascii="Times New Roman" w:eastAsia="仿宋_GB2312" w:hAnsi="Times New Roman" w:cs="Times New Roman"/>
          <w:kern w:val="0"/>
          <w:sz w:val="24"/>
        </w:rPr>
        <w:t>。</w:t>
      </w:r>
    </w:p>
    <w:p w:rsidR="00580A41" w:rsidRPr="005415BB" w:rsidRDefault="00293B3A" w:rsidP="006F4E24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="00580A41" w:rsidRPr="005415BB">
        <w:rPr>
          <w:rFonts w:ascii="Times New Roman" w:eastAsia="仿宋_GB2312" w:hAnsi="Times New Roman" w:cs="Times New Roman"/>
          <w:kern w:val="0"/>
          <w:sz w:val="24"/>
        </w:rPr>
        <w:t>2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）</w:t>
      </w:r>
      <w:r w:rsidR="00F13A0F" w:rsidRPr="005415BB">
        <w:rPr>
          <w:rFonts w:ascii="Times New Roman" w:eastAsia="仿宋_GB2312" w:hAnsi="Times New Roman" w:cs="Times New Roman"/>
          <w:kern w:val="0"/>
          <w:sz w:val="24"/>
        </w:rPr>
        <w:t>主考教师针对考生</w:t>
      </w:r>
      <w:r w:rsidR="006F4E24">
        <w:rPr>
          <w:rFonts w:ascii="Times New Roman" w:eastAsia="仿宋_GB2312" w:hAnsi="Times New Roman" w:cs="Times New Roman" w:hint="eastAsia"/>
          <w:kern w:val="0"/>
          <w:sz w:val="24"/>
        </w:rPr>
        <w:t>对答</w:t>
      </w:r>
      <w:r w:rsidR="00F13A0F" w:rsidRPr="005415BB">
        <w:rPr>
          <w:rFonts w:ascii="Times New Roman" w:eastAsia="仿宋_GB2312" w:hAnsi="Times New Roman" w:cs="Times New Roman"/>
          <w:kern w:val="0"/>
          <w:sz w:val="24"/>
        </w:rPr>
        <w:t>，</w:t>
      </w:r>
      <w:r w:rsidR="009A022C">
        <w:rPr>
          <w:rFonts w:ascii="Times New Roman" w:eastAsia="仿宋_GB2312" w:hAnsi="Times New Roman" w:cs="Times New Roman" w:hint="eastAsia"/>
          <w:kern w:val="0"/>
          <w:sz w:val="24"/>
        </w:rPr>
        <w:t>展开</w:t>
      </w:r>
      <w:r w:rsidR="00F13A0F" w:rsidRPr="005415BB">
        <w:rPr>
          <w:rFonts w:ascii="Times New Roman" w:eastAsia="仿宋_GB2312" w:hAnsi="Times New Roman" w:cs="Times New Roman"/>
          <w:kern w:val="0"/>
          <w:sz w:val="24"/>
        </w:rPr>
        <w:t>提出专业相关问题，考生作答。</w:t>
      </w:r>
    </w:p>
    <w:p w:rsidR="00280370" w:rsidRPr="005415BB" w:rsidRDefault="00280370" w:rsidP="009226C0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2.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评分标准：</w:t>
      </w:r>
    </w:p>
    <w:p w:rsidR="00FF55AF" w:rsidRPr="005415BB" w:rsidRDefault="00FF55AF" w:rsidP="00580A41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1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）</w:t>
      </w:r>
      <w:r w:rsidR="00F05B9B" w:rsidRPr="005415BB">
        <w:rPr>
          <w:rFonts w:ascii="Times New Roman" w:eastAsia="仿宋_GB2312" w:hAnsi="Times New Roman" w:cs="Times New Roman"/>
          <w:kern w:val="0"/>
          <w:sz w:val="24"/>
        </w:rPr>
        <w:t>考核考生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对本专业</w:t>
      </w:r>
      <w:r w:rsidR="00767E7D" w:rsidRPr="005415BB">
        <w:rPr>
          <w:rFonts w:ascii="Times New Roman" w:eastAsia="仿宋_GB2312" w:hAnsi="Times New Roman" w:cs="Times New Roman"/>
          <w:kern w:val="0"/>
          <w:sz w:val="24"/>
        </w:rPr>
        <w:t>基本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理论知识、实验理论知识及技能的掌握</w:t>
      </w:r>
      <w:r w:rsidR="00580A41" w:rsidRPr="005415BB">
        <w:rPr>
          <w:rFonts w:ascii="Times New Roman" w:eastAsia="仿宋_GB2312" w:hAnsi="Times New Roman" w:cs="Times New Roman"/>
          <w:kern w:val="0"/>
          <w:sz w:val="24"/>
        </w:rPr>
        <w:t>情况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="007525F2">
        <w:rPr>
          <w:rFonts w:ascii="Times New Roman" w:eastAsia="仿宋_GB2312" w:hAnsi="Times New Roman" w:cs="Times New Roman" w:hint="eastAsia"/>
          <w:kern w:val="0"/>
          <w:sz w:val="24"/>
        </w:rPr>
        <w:t>1</w:t>
      </w:r>
      <w:r w:rsidR="00580A41" w:rsidRPr="005415BB">
        <w:rPr>
          <w:rFonts w:ascii="Times New Roman" w:eastAsia="仿宋_GB2312" w:hAnsi="Times New Roman" w:cs="Times New Roman"/>
          <w:kern w:val="0"/>
          <w:sz w:val="24"/>
        </w:rPr>
        <w:t>5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0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）</w:t>
      </w:r>
    </w:p>
    <w:p w:rsidR="00C55640" w:rsidRPr="005415BB" w:rsidRDefault="00FF55AF" w:rsidP="00FF55AF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2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）科研素养</w:t>
      </w:r>
      <w:r w:rsidR="00B4153B"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="00580A41" w:rsidRPr="005415BB">
        <w:rPr>
          <w:rFonts w:ascii="Times New Roman" w:eastAsia="仿宋_GB2312" w:hAnsi="Times New Roman" w:cs="Times New Roman"/>
          <w:kern w:val="0"/>
          <w:sz w:val="24"/>
        </w:rPr>
        <w:t>5</w:t>
      </w:r>
      <w:r w:rsidR="00B4153B" w:rsidRPr="005415BB">
        <w:rPr>
          <w:rFonts w:ascii="Times New Roman" w:eastAsia="仿宋_GB2312" w:hAnsi="Times New Roman" w:cs="Times New Roman"/>
          <w:kern w:val="0"/>
          <w:sz w:val="24"/>
        </w:rPr>
        <w:t>0</w:t>
      </w:r>
      <w:r w:rsidR="00B4153B" w:rsidRPr="005415BB">
        <w:rPr>
          <w:rFonts w:ascii="Times New Roman" w:eastAsia="仿宋_GB2312" w:hAnsi="Times New Roman" w:cs="Times New Roman"/>
          <w:kern w:val="0"/>
          <w:sz w:val="24"/>
        </w:rPr>
        <w:t>分）</w:t>
      </w:r>
    </w:p>
    <w:p w:rsidR="00B4153B" w:rsidRPr="005415BB" w:rsidRDefault="00BB63A4" w:rsidP="00B4153B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考核</w:t>
      </w:r>
      <w:r w:rsidR="00513698" w:rsidRPr="005415BB">
        <w:rPr>
          <w:rFonts w:ascii="Times New Roman" w:eastAsia="仿宋_GB2312" w:hAnsi="Times New Roman" w:cs="Times New Roman"/>
          <w:kern w:val="0"/>
          <w:sz w:val="24"/>
        </w:rPr>
        <w:t>考生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利用所学理论发现、分析和解决问题的能力，对本学科发展动态的了解以及在本专业领域发展的潜力；创新精神和创新能力等。</w:t>
      </w:r>
    </w:p>
    <w:p w:rsidR="009226C0" w:rsidRPr="005415BB" w:rsidRDefault="00280370" w:rsidP="00280370">
      <w:pPr>
        <w:widowControl/>
        <w:adjustRightInd w:val="0"/>
        <w:snapToGrid w:val="0"/>
        <w:spacing w:line="360" w:lineRule="auto"/>
        <w:ind w:firstLineChars="200" w:firstLine="482"/>
        <w:jc w:val="left"/>
        <w:rPr>
          <w:rFonts w:ascii="Times New Roman" w:eastAsia="仿宋_GB2312" w:hAnsi="Times New Roman" w:cs="Times New Roman"/>
          <w:b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b/>
          <w:kern w:val="0"/>
          <w:sz w:val="24"/>
        </w:rPr>
        <w:t>（二）</w:t>
      </w:r>
      <w:r w:rsidR="009226C0" w:rsidRPr="005415BB">
        <w:rPr>
          <w:rFonts w:ascii="Times New Roman" w:eastAsia="仿宋_GB2312" w:hAnsi="Times New Roman" w:cs="Times New Roman"/>
          <w:b/>
          <w:kern w:val="0"/>
          <w:sz w:val="24"/>
        </w:rPr>
        <w:t>英语听说考核</w:t>
      </w:r>
      <w:r w:rsidRPr="005415BB">
        <w:rPr>
          <w:rFonts w:ascii="Times New Roman" w:eastAsia="仿宋_GB2312" w:hAnsi="Times New Roman" w:cs="Times New Roman"/>
          <w:b/>
          <w:kern w:val="0"/>
          <w:sz w:val="24"/>
        </w:rPr>
        <w:t>（</w:t>
      </w:r>
      <w:r w:rsidRPr="005415BB">
        <w:rPr>
          <w:rFonts w:ascii="Times New Roman" w:eastAsia="仿宋_GB2312" w:hAnsi="Times New Roman" w:cs="Times New Roman"/>
          <w:b/>
          <w:kern w:val="0"/>
          <w:sz w:val="24"/>
        </w:rPr>
        <w:t>30</w:t>
      </w:r>
      <w:r w:rsidRPr="005415BB">
        <w:rPr>
          <w:rFonts w:ascii="Times New Roman" w:eastAsia="仿宋_GB2312" w:hAnsi="Times New Roman" w:cs="Times New Roman"/>
          <w:b/>
          <w:kern w:val="0"/>
          <w:sz w:val="24"/>
        </w:rPr>
        <w:t>分）</w:t>
      </w:r>
    </w:p>
    <w:p w:rsidR="00280370" w:rsidRPr="005415BB" w:rsidRDefault="00280370" w:rsidP="00280370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1.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具体要求：</w:t>
      </w:r>
      <w:r w:rsidR="00327BB8" w:rsidRPr="005415BB">
        <w:rPr>
          <w:rFonts w:ascii="Times New Roman" w:eastAsia="仿宋_GB2312" w:hAnsi="Times New Roman" w:cs="Times New Roman"/>
          <w:kern w:val="0"/>
          <w:sz w:val="24"/>
        </w:rPr>
        <w:t>针对</w:t>
      </w:r>
      <w:r w:rsidR="00FA0B8D" w:rsidRPr="005415BB">
        <w:rPr>
          <w:rFonts w:ascii="Times New Roman" w:eastAsia="仿宋_GB2312" w:hAnsi="Times New Roman" w:cs="Times New Roman"/>
          <w:kern w:val="0"/>
          <w:sz w:val="24"/>
        </w:rPr>
        <w:t>主考</w:t>
      </w:r>
      <w:r w:rsidR="00327BB8" w:rsidRPr="005415BB">
        <w:rPr>
          <w:rFonts w:ascii="Times New Roman" w:eastAsia="仿宋_GB2312" w:hAnsi="Times New Roman" w:cs="Times New Roman"/>
          <w:kern w:val="0"/>
          <w:sz w:val="24"/>
        </w:rPr>
        <w:t>教师的提问，</w:t>
      </w:r>
      <w:r w:rsidR="00E9146A" w:rsidRPr="005415BB">
        <w:rPr>
          <w:rFonts w:ascii="Times New Roman" w:eastAsia="仿宋_GB2312" w:hAnsi="Times New Roman" w:cs="Times New Roman"/>
          <w:kern w:val="0"/>
          <w:sz w:val="24"/>
        </w:rPr>
        <w:t>用</w:t>
      </w:r>
      <w:r w:rsidR="00FA0B8D" w:rsidRPr="005415BB">
        <w:rPr>
          <w:rFonts w:ascii="Times New Roman" w:eastAsia="仿宋_GB2312" w:hAnsi="Times New Roman" w:cs="Times New Roman"/>
          <w:kern w:val="0"/>
          <w:sz w:val="24"/>
        </w:rPr>
        <w:t>英语</w:t>
      </w:r>
      <w:r w:rsidR="00327BB8" w:rsidRPr="005415BB">
        <w:rPr>
          <w:rFonts w:ascii="Times New Roman" w:eastAsia="仿宋_GB2312" w:hAnsi="Times New Roman" w:cs="Times New Roman"/>
          <w:kern w:val="0"/>
          <w:sz w:val="24"/>
        </w:rPr>
        <w:t>回答。</w:t>
      </w:r>
    </w:p>
    <w:p w:rsidR="00280370" w:rsidRPr="005415BB" w:rsidRDefault="00280370" w:rsidP="00280370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2.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评分标准：</w:t>
      </w:r>
    </w:p>
    <w:p w:rsidR="00F36684" w:rsidRPr="005415BB" w:rsidRDefault="00F36684" w:rsidP="00280370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1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）</w:t>
      </w:r>
      <w:r w:rsidR="00FA0B8D" w:rsidRPr="005415BB">
        <w:rPr>
          <w:rFonts w:ascii="Times New Roman" w:eastAsia="仿宋_GB2312" w:hAnsi="Times New Roman" w:cs="Times New Roman"/>
          <w:kern w:val="0"/>
          <w:sz w:val="24"/>
        </w:rPr>
        <w:t>考生英语发音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与流畅度（</w:t>
      </w:r>
      <w:r w:rsidR="005201F1">
        <w:rPr>
          <w:rFonts w:ascii="Times New Roman" w:eastAsia="仿宋_GB2312" w:hAnsi="Times New Roman" w:cs="Times New Roman" w:hint="eastAsia"/>
          <w:kern w:val="0"/>
          <w:sz w:val="24"/>
        </w:rPr>
        <w:t>10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）</w:t>
      </w:r>
    </w:p>
    <w:p w:rsidR="00F36684" w:rsidRPr="005415BB" w:rsidRDefault="00F36684" w:rsidP="00280370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2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）</w:t>
      </w:r>
      <w:r w:rsidR="008E0D12" w:rsidRPr="005415BB">
        <w:rPr>
          <w:rFonts w:ascii="Times New Roman" w:eastAsia="仿宋_GB2312" w:hAnsi="Times New Roman" w:cs="Times New Roman"/>
          <w:kern w:val="0"/>
          <w:sz w:val="24"/>
        </w:rPr>
        <w:t>语言</w:t>
      </w:r>
      <w:r w:rsidR="00FA0B8D" w:rsidRPr="005415BB">
        <w:rPr>
          <w:rFonts w:ascii="Times New Roman" w:eastAsia="仿宋_GB2312" w:hAnsi="Times New Roman" w:cs="Times New Roman"/>
          <w:kern w:val="0"/>
          <w:sz w:val="24"/>
        </w:rPr>
        <w:t>准</w:t>
      </w:r>
      <w:r w:rsidR="008E0D12" w:rsidRPr="005415BB">
        <w:rPr>
          <w:rFonts w:ascii="Times New Roman" w:eastAsia="仿宋_GB2312" w:hAnsi="Times New Roman" w:cs="Times New Roman"/>
          <w:kern w:val="0"/>
          <w:sz w:val="24"/>
        </w:rPr>
        <w:t>确</w:t>
      </w:r>
      <w:r w:rsidR="00FA0B8D" w:rsidRPr="005415BB">
        <w:rPr>
          <w:rFonts w:ascii="Times New Roman" w:eastAsia="仿宋_GB2312" w:hAnsi="Times New Roman" w:cs="Times New Roman"/>
          <w:kern w:val="0"/>
          <w:sz w:val="24"/>
        </w:rPr>
        <w:t>性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="005201F1">
        <w:rPr>
          <w:rFonts w:ascii="Times New Roman" w:eastAsia="仿宋_GB2312" w:hAnsi="Times New Roman" w:cs="Times New Roman" w:hint="eastAsia"/>
          <w:kern w:val="0"/>
          <w:sz w:val="24"/>
        </w:rPr>
        <w:t>10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）</w:t>
      </w:r>
    </w:p>
    <w:p w:rsidR="008E0D12" w:rsidRPr="005415BB" w:rsidRDefault="00F36684" w:rsidP="00280370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3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）</w:t>
      </w:r>
      <w:r w:rsidR="00FA0B8D" w:rsidRPr="005415BB">
        <w:rPr>
          <w:rFonts w:ascii="Times New Roman" w:eastAsia="仿宋_GB2312" w:hAnsi="Times New Roman" w:cs="Times New Roman"/>
          <w:kern w:val="0"/>
          <w:sz w:val="24"/>
        </w:rPr>
        <w:t>表达能力与</w:t>
      </w:r>
      <w:r w:rsidR="008E0D12" w:rsidRPr="005415BB">
        <w:rPr>
          <w:rFonts w:ascii="Times New Roman" w:eastAsia="仿宋_GB2312" w:hAnsi="Times New Roman" w:cs="Times New Roman"/>
          <w:kern w:val="0"/>
          <w:sz w:val="24"/>
        </w:rPr>
        <w:t>交流</w:t>
      </w:r>
      <w:r w:rsidR="00FA0B8D" w:rsidRPr="005415BB">
        <w:rPr>
          <w:rFonts w:ascii="Times New Roman" w:eastAsia="仿宋_GB2312" w:hAnsi="Times New Roman" w:cs="Times New Roman"/>
          <w:kern w:val="0"/>
          <w:sz w:val="24"/>
        </w:rPr>
        <w:t>能力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1</w:t>
      </w:r>
      <w:r w:rsidR="005201F1">
        <w:rPr>
          <w:rFonts w:ascii="Times New Roman" w:eastAsia="仿宋_GB2312" w:hAnsi="Times New Roman" w:cs="Times New Roman" w:hint="eastAsia"/>
          <w:kern w:val="0"/>
          <w:sz w:val="24"/>
        </w:rPr>
        <w:t>0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）</w:t>
      </w:r>
    </w:p>
    <w:p w:rsidR="009226C0" w:rsidRPr="005415BB" w:rsidRDefault="00280370" w:rsidP="00280370">
      <w:pPr>
        <w:widowControl/>
        <w:adjustRightInd w:val="0"/>
        <w:snapToGrid w:val="0"/>
        <w:spacing w:line="360" w:lineRule="auto"/>
        <w:ind w:firstLineChars="200" w:firstLine="482"/>
        <w:jc w:val="left"/>
        <w:rPr>
          <w:rFonts w:ascii="Times New Roman" w:eastAsia="仿宋_GB2312" w:hAnsi="Times New Roman" w:cs="Times New Roman"/>
          <w:b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b/>
          <w:kern w:val="0"/>
          <w:sz w:val="24"/>
        </w:rPr>
        <w:t>（三）</w:t>
      </w:r>
      <w:r w:rsidR="009226C0" w:rsidRPr="005415BB">
        <w:rPr>
          <w:rFonts w:ascii="Times New Roman" w:eastAsia="仿宋_GB2312" w:hAnsi="Times New Roman" w:cs="Times New Roman"/>
          <w:b/>
          <w:kern w:val="0"/>
          <w:sz w:val="24"/>
        </w:rPr>
        <w:t>综合素质考核</w:t>
      </w:r>
      <w:r w:rsidRPr="005415BB">
        <w:rPr>
          <w:rFonts w:ascii="Times New Roman" w:eastAsia="仿宋_GB2312" w:hAnsi="Times New Roman" w:cs="Times New Roman"/>
          <w:b/>
          <w:kern w:val="0"/>
          <w:sz w:val="24"/>
        </w:rPr>
        <w:t>（</w:t>
      </w:r>
      <w:r w:rsidR="007525F2">
        <w:rPr>
          <w:rFonts w:ascii="Times New Roman" w:eastAsia="仿宋_GB2312" w:hAnsi="Times New Roman" w:cs="Times New Roman"/>
          <w:b/>
          <w:kern w:val="0"/>
          <w:sz w:val="24"/>
        </w:rPr>
        <w:t>70</w:t>
      </w:r>
      <w:r w:rsidR="003722AD">
        <w:rPr>
          <w:rFonts w:ascii="Times New Roman" w:eastAsia="仿宋_GB2312" w:hAnsi="Times New Roman" w:cs="Times New Roman" w:hint="eastAsia"/>
          <w:b/>
          <w:kern w:val="0"/>
          <w:sz w:val="24"/>
        </w:rPr>
        <w:t>分</w:t>
      </w:r>
      <w:r w:rsidRPr="005415BB">
        <w:rPr>
          <w:rFonts w:ascii="Times New Roman" w:eastAsia="仿宋_GB2312" w:hAnsi="Times New Roman" w:cs="Times New Roman"/>
          <w:b/>
          <w:kern w:val="0"/>
          <w:sz w:val="24"/>
        </w:rPr>
        <w:t>）</w:t>
      </w:r>
    </w:p>
    <w:p w:rsidR="00393517" w:rsidRPr="005415BB" w:rsidRDefault="00393517" w:rsidP="00393517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思想政治素质和道德品质；对所报学科（研究方向）、专业（领域）以外的学习、科研、社会实践（学生工作、社团活动、志愿服务等）或实际工作表现等方面的情况；事业心、责任感、纪律性（遵纪守法）、协作性和心理健康情况；人文素养；以及举止、表达和礼仪等。</w:t>
      </w:r>
    </w:p>
    <w:p w:rsidR="004F2B1D" w:rsidRPr="005415BB" w:rsidRDefault="00280370" w:rsidP="004F2B1D">
      <w:pPr>
        <w:pStyle w:val="a5"/>
        <w:widowControl/>
        <w:numPr>
          <w:ilvl w:val="0"/>
          <w:numId w:val="6"/>
        </w:numPr>
        <w:adjustRightInd w:val="0"/>
        <w:snapToGrid w:val="0"/>
        <w:spacing w:line="360" w:lineRule="auto"/>
        <w:ind w:firstLineChars="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具体要求：</w:t>
      </w:r>
    </w:p>
    <w:p w:rsidR="006E0165" w:rsidRPr="005415BB" w:rsidRDefault="004F2B1D" w:rsidP="004F2B1D">
      <w:pPr>
        <w:widowControl/>
        <w:adjustRightInd w:val="0"/>
        <w:snapToGrid w:val="0"/>
        <w:spacing w:line="360" w:lineRule="auto"/>
        <w:ind w:left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1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）</w:t>
      </w:r>
      <w:r w:rsidR="00B21A03">
        <w:rPr>
          <w:rFonts w:ascii="Times New Roman" w:eastAsia="仿宋_GB2312" w:hAnsi="Times New Roman" w:cs="Times New Roman" w:hint="eastAsia"/>
          <w:kern w:val="0"/>
          <w:sz w:val="24"/>
        </w:rPr>
        <w:t>考生自我介绍不超过</w:t>
      </w:r>
      <w:r w:rsidR="00B21A03">
        <w:rPr>
          <w:rFonts w:ascii="Times New Roman" w:eastAsia="仿宋_GB2312" w:hAnsi="Times New Roman" w:cs="Times New Roman" w:hint="eastAsia"/>
          <w:kern w:val="0"/>
          <w:sz w:val="24"/>
        </w:rPr>
        <w:t>3</w:t>
      </w:r>
      <w:r w:rsidR="00B21A03">
        <w:rPr>
          <w:rFonts w:ascii="Times New Roman" w:eastAsia="仿宋_GB2312" w:hAnsi="Times New Roman" w:cs="Times New Roman" w:hint="eastAsia"/>
          <w:kern w:val="0"/>
          <w:sz w:val="24"/>
        </w:rPr>
        <w:t>分钟</w:t>
      </w:r>
      <w:r w:rsidR="006E0165" w:rsidRPr="005415BB">
        <w:rPr>
          <w:rFonts w:ascii="Times New Roman" w:eastAsia="仿宋_GB2312" w:hAnsi="Times New Roman" w:cs="Times New Roman"/>
          <w:kern w:val="0"/>
          <w:sz w:val="24"/>
        </w:rPr>
        <w:t>。</w:t>
      </w:r>
    </w:p>
    <w:p w:rsidR="00280370" w:rsidRPr="005415BB" w:rsidRDefault="004F2B1D" w:rsidP="00280370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2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）回答主考</w:t>
      </w:r>
      <w:r w:rsidR="006E0165" w:rsidRPr="005415BB">
        <w:rPr>
          <w:rFonts w:ascii="Times New Roman" w:eastAsia="仿宋_GB2312" w:hAnsi="Times New Roman" w:cs="Times New Roman"/>
          <w:kern w:val="0"/>
          <w:sz w:val="24"/>
        </w:rPr>
        <w:t>教师提问。</w:t>
      </w:r>
    </w:p>
    <w:p w:rsidR="00280370" w:rsidRPr="005415BB" w:rsidRDefault="00280370" w:rsidP="00280370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2.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评分标准：</w:t>
      </w:r>
    </w:p>
    <w:p w:rsidR="00C91075" w:rsidRPr="005415BB" w:rsidRDefault="00F46AC8" w:rsidP="00280370">
      <w:pPr>
        <w:widowControl/>
        <w:adjustRightInd w:val="0"/>
        <w:snapToGrid w:val="0"/>
        <w:spacing w:line="360" w:lineRule="auto"/>
        <w:ind w:firstLineChars="200" w:firstLine="48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以上考核项目优秀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63-70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）、良好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56-62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）、中等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49-55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）、合格（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42-48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）、不合格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&lt;42</w:t>
      </w:r>
      <w:r w:rsidRPr="005415BB">
        <w:rPr>
          <w:rFonts w:ascii="Times New Roman" w:eastAsia="仿宋_GB2312" w:hAnsi="Times New Roman" w:cs="Times New Roman"/>
          <w:kern w:val="0"/>
          <w:sz w:val="24"/>
        </w:rPr>
        <w:t>分</w:t>
      </w:r>
    </w:p>
    <w:p w:rsidR="00C91075" w:rsidRPr="005415BB" w:rsidRDefault="006F4E24" w:rsidP="00BB4852">
      <w:pPr>
        <w:widowControl/>
        <w:adjustRightInd w:val="0"/>
        <w:snapToGrid w:val="0"/>
        <w:spacing w:line="360" w:lineRule="auto"/>
        <w:ind w:firstLineChars="200" w:firstLine="562"/>
        <w:jc w:val="left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 w:hint="eastAsia"/>
          <w:b/>
          <w:sz w:val="28"/>
          <w:szCs w:val="28"/>
        </w:rPr>
        <w:t>三</w:t>
      </w:r>
      <w:r w:rsidR="00BB4852" w:rsidRPr="005415BB">
        <w:rPr>
          <w:rFonts w:ascii="Times New Roman" w:hAnsi="Times New Roman" w:cs="Times New Roman"/>
          <w:b/>
          <w:sz w:val="28"/>
          <w:szCs w:val="28"/>
        </w:rPr>
        <w:t>、</w:t>
      </w:r>
      <w:r w:rsidR="00C91075" w:rsidRPr="005415BB">
        <w:rPr>
          <w:rFonts w:ascii="Times New Roman" w:hAnsi="Times New Roman" w:cs="Times New Roman"/>
          <w:b/>
          <w:sz w:val="28"/>
          <w:szCs w:val="28"/>
        </w:rPr>
        <w:t>面试</w:t>
      </w:r>
      <w:r w:rsidR="00DF3848" w:rsidRPr="005415BB">
        <w:rPr>
          <w:rFonts w:ascii="Times New Roman" w:hAnsi="Times New Roman" w:cs="Times New Roman"/>
          <w:b/>
          <w:sz w:val="28"/>
          <w:szCs w:val="28"/>
        </w:rPr>
        <w:t>步骤</w:t>
      </w:r>
    </w:p>
    <w:p w:rsidR="000105C6" w:rsidRPr="005415BB" w:rsidRDefault="000105C6" w:rsidP="00F41A3A">
      <w:pPr>
        <w:pStyle w:val="a5"/>
        <w:widowControl/>
        <w:numPr>
          <w:ilvl w:val="0"/>
          <w:numId w:val="2"/>
        </w:numPr>
        <w:adjustRightInd w:val="0"/>
        <w:snapToGrid w:val="0"/>
        <w:spacing w:line="360" w:lineRule="auto"/>
        <w:ind w:firstLineChars="0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5415BB">
        <w:rPr>
          <w:rFonts w:ascii="Times New Roman" w:eastAsia="仿宋_GB2312" w:hAnsi="Times New Roman" w:cs="Times New Roman"/>
          <w:kern w:val="0"/>
          <w:sz w:val="24"/>
        </w:rPr>
        <w:t>考生按照系统随机分配进入考场</w:t>
      </w:r>
      <w:r w:rsidR="0010691B" w:rsidRPr="005415BB">
        <w:rPr>
          <w:rFonts w:ascii="Times New Roman" w:eastAsia="仿宋_GB2312" w:hAnsi="Times New Roman" w:cs="Times New Roman"/>
          <w:kern w:val="0"/>
          <w:sz w:val="24"/>
        </w:rPr>
        <w:t>。</w:t>
      </w:r>
    </w:p>
    <w:p w:rsidR="00F41A3A" w:rsidRPr="005415BB" w:rsidRDefault="00C91075" w:rsidP="006D77BA">
      <w:pPr>
        <w:pStyle w:val="a5"/>
        <w:widowControl/>
        <w:numPr>
          <w:ilvl w:val="0"/>
          <w:numId w:val="2"/>
        </w:numPr>
        <w:adjustRightInd w:val="0"/>
        <w:snapToGrid w:val="0"/>
        <w:spacing w:line="360" w:lineRule="auto"/>
        <w:ind w:leftChars="229" w:left="567" w:hangingChars="36" w:hanging="86"/>
        <w:jc w:val="left"/>
        <w:rPr>
          <w:rFonts w:ascii="Times New Roman" w:eastAsia="仿宋_GB2312" w:hAnsi="Times New Roman" w:cs="Times New Roman"/>
          <w:kern w:val="0"/>
          <w:sz w:val="24"/>
        </w:rPr>
      </w:pPr>
      <w:r w:rsidRPr="000B282B">
        <w:rPr>
          <w:rFonts w:ascii="Times New Roman" w:eastAsia="仿宋_GB2312" w:hAnsi="Times New Roman" w:cs="Times New Roman"/>
          <w:kern w:val="0"/>
          <w:sz w:val="24"/>
        </w:rPr>
        <w:t>按照</w:t>
      </w:r>
      <w:r w:rsidR="003A1D26" w:rsidRPr="000B282B">
        <w:rPr>
          <w:rFonts w:ascii="Times New Roman" w:eastAsia="仿宋_GB2312" w:hAnsi="Times New Roman" w:cs="Times New Roman"/>
          <w:kern w:val="0"/>
          <w:sz w:val="24"/>
        </w:rPr>
        <w:t>综合素质考核、专业考核、英语听说考核</w:t>
      </w:r>
      <w:r w:rsidRPr="000B282B">
        <w:rPr>
          <w:rFonts w:ascii="Times New Roman" w:eastAsia="仿宋_GB2312" w:hAnsi="Times New Roman" w:cs="Times New Roman"/>
          <w:kern w:val="0"/>
          <w:sz w:val="24"/>
        </w:rPr>
        <w:t>的顺序</w:t>
      </w:r>
      <w:r w:rsidR="003A1D26" w:rsidRPr="000B282B">
        <w:rPr>
          <w:rFonts w:ascii="Times New Roman" w:eastAsia="仿宋_GB2312" w:hAnsi="Times New Roman" w:cs="Times New Roman"/>
          <w:kern w:val="0"/>
          <w:sz w:val="24"/>
        </w:rPr>
        <w:t>对学生进行考核</w:t>
      </w:r>
      <w:r w:rsidRPr="000B282B">
        <w:rPr>
          <w:rFonts w:ascii="Times New Roman" w:eastAsia="仿宋_GB2312" w:hAnsi="Times New Roman" w:cs="Times New Roman"/>
          <w:kern w:val="0"/>
          <w:sz w:val="24"/>
        </w:rPr>
        <w:t>。</w:t>
      </w:r>
    </w:p>
    <w:sectPr w:rsidR="00F41A3A" w:rsidRPr="005415BB" w:rsidSect="004B7F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61918" w:rsidRDefault="00861918" w:rsidP="009226C0">
      <w:r>
        <w:separator/>
      </w:r>
    </w:p>
  </w:endnote>
  <w:endnote w:type="continuationSeparator" w:id="1">
    <w:p w:rsidR="00861918" w:rsidRDefault="00861918" w:rsidP="009226C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宋体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61918" w:rsidRDefault="00861918" w:rsidP="009226C0">
      <w:r>
        <w:separator/>
      </w:r>
    </w:p>
  </w:footnote>
  <w:footnote w:type="continuationSeparator" w:id="1">
    <w:p w:rsidR="00861918" w:rsidRDefault="00861918" w:rsidP="009226C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D1508C0"/>
    <w:multiLevelType w:val="singleLevel"/>
    <w:tmpl w:val="8D1508C0"/>
    <w:lvl w:ilvl="0">
      <w:start w:val="1"/>
      <w:numFmt w:val="decimalEnclosedCircleChinese"/>
      <w:suff w:val="space"/>
      <w:lvlText w:val="%1"/>
      <w:lvlJc w:val="left"/>
      <w:rPr>
        <w:rFonts w:hint="eastAsia"/>
      </w:rPr>
    </w:lvl>
  </w:abstractNum>
  <w:abstractNum w:abstractNumId="1">
    <w:nsid w:val="B925A487"/>
    <w:multiLevelType w:val="singleLevel"/>
    <w:tmpl w:val="B925A487"/>
    <w:lvl w:ilvl="0">
      <w:start w:val="1"/>
      <w:numFmt w:val="decimalEnclosedCircleChinese"/>
      <w:suff w:val="space"/>
      <w:lvlText w:val="%1"/>
      <w:lvlJc w:val="left"/>
      <w:rPr>
        <w:rFonts w:hint="eastAsia"/>
      </w:rPr>
    </w:lvl>
  </w:abstractNum>
  <w:abstractNum w:abstractNumId="2">
    <w:nsid w:val="CA7FF672"/>
    <w:multiLevelType w:val="singleLevel"/>
    <w:tmpl w:val="CA7FF672"/>
    <w:lvl w:ilvl="0">
      <w:start w:val="1"/>
      <w:numFmt w:val="decimalEnclosedCircleChinese"/>
      <w:suff w:val="space"/>
      <w:lvlText w:val="%1"/>
      <w:lvlJc w:val="left"/>
      <w:rPr>
        <w:rFonts w:hint="eastAsia"/>
      </w:rPr>
    </w:lvl>
  </w:abstractNum>
  <w:abstractNum w:abstractNumId="3">
    <w:nsid w:val="0B5B788D"/>
    <w:multiLevelType w:val="singleLevel"/>
    <w:tmpl w:val="0B5B788D"/>
    <w:lvl w:ilvl="0">
      <w:start w:val="1"/>
      <w:numFmt w:val="decimalEnclosedCircleChinese"/>
      <w:suff w:val="space"/>
      <w:lvlText w:val="%1"/>
      <w:lvlJc w:val="left"/>
      <w:rPr>
        <w:rFonts w:hint="eastAsia"/>
      </w:rPr>
    </w:lvl>
  </w:abstractNum>
  <w:abstractNum w:abstractNumId="4">
    <w:nsid w:val="29682CC3"/>
    <w:multiLevelType w:val="hybridMultilevel"/>
    <w:tmpl w:val="71740192"/>
    <w:lvl w:ilvl="0" w:tplc="FD7ABC76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>
    <w:nsid w:val="342B22C9"/>
    <w:multiLevelType w:val="hybridMultilevel"/>
    <w:tmpl w:val="F8AA2EC0"/>
    <w:lvl w:ilvl="0" w:tplc="7194C22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rIwNTczNjQ1MDExNjBS0lEKTi0uzszPAykwqgUAnaOryywAAAA="/>
  </w:docVars>
  <w:rsids>
    <w:rsidRoot w:val="00D67AE4"/>
    <w:rsid w:val="00001A34"/>
    <w:rsid w:val="000105C6"/>
    <w:rsid w:val="00017952"/>
    <w:rsid w:val="000333BD"/>
    <w:rsid w:val="00073528"/>
    <w:rsid w:val="0008384A"/>
    <w:rsid w:val="000B1757"/>
    <w:rsid w:val="000B282B"/>
    <w:rsid w:val="000E058C"/>
    <w:rsid w:val="0010691B"/>
    <w:rsid w:val="00157646"/>
    <w:rsid w:val="00160F90"/>
    <w:rsid w:val="00163E15"/>
    <w:rsid w:val="00167A85"/>
    <w:rsid w:val="00185DEA"/>
    <w:rsid w:val="00193A65"/>
    <w:rsid w:val="001A0E1C"/>
    <w:rsid w:val="001B22FA"/>
    <w:rsid w:val="001F0CC9"/>
    <w:rsid w:val="0021262F"/>
    <w:rsid w:val="00214EE0"/>
    <w:rsid w:val="00231479"/>
    <w:rsid w:val="002436D0"/>
    <w:rsid w:val="00243849"/>
    <w:rsid w:val="002449CA"/>
    <w:rsid w:val="00264EB0"/>
    <w:rsid w:val="0027076C"/>
    <w:rsid w:val="00280370"/>
    <w:rsid w:val="00281719"/>
    <w:rsid w:val="00293B3A"/>
    <w:rsid w:val="002A02B9"/>
    <w:rsid w:val="002A5DA2"/>
    <w:rsid w:val="002A7197"/>
    <w:rsid w:val="002B2F51"/>
    <w:rsid w:val="002C6150"/>
    <w:rsid w:val="002C71C0"/>
    <w:rsid w:val="002E59CD"/>
    <w:rsid w:val="0031277C"/>
    <w:rsid w:val="003175D0"/>
    <w:rsid w:val="0032400A"/>
    <w:rsid w:val="00327BB8"/>
    <w:rsid w:val="003317F1"/>
    <w:rsid w:val="0034213E"/>
    <w:rsid w:val="00345ADA"/>
    <w:rsid w:val="00360BEE"/>
    <w:rsid w:val="003722AD"/>
    <w:rsid w:val="00385BD1"/>
    <w:rsid w:val="00393517"/>
    <w:rsid w:val="003A1D26"/>
    <w:rsid w:val="003B3FFD"/>
    <w:rsid w:val="003C5E4C"/>
    <w:rsid w:val="003D3955"/>
    <w:rsid w:val="003D66A4"/>
    <w:rsid w:val="003E580C"/>
    <w:rsid w:val="003F3A2D"/>
    <w:rsid w:val="00415B79"/>
    <w:rsid w:val="00417744"/>
    <w:rsid w:val="00421A0B"/>
    <w:rsid w:val="00431FB7"/>
    <w:rsid w:val="004548E6"/>
    <w:rsid w:val="004708E7"/>
    <w:rsid w:val="004A2B9F"/>
    <w:rsid w:val="004B7FFE"/>
    <w:rsid w:val="004C4742"/>
    <w:rsid w:val="004D260C"/>
    <w:rsid w:val="004D4D73"/>
    <w:rsid w:val="004F2B1D"/>
    <w:rsid w:val="004F6333"/>
    <w:rsid w:val="005133BE"/>
    <w:rsid w:val="00513698"/>
    <w:rsid w:val="00516599"/>
    <w:rsid w:val="005201F1"/>
    <w:rsid w:val="005415BB"/>
    <w:rsid w:val="00556A93"/>
    <w:rsid w:val="00580A41"/>
    <w:rsid w:val="005A75A0"/>
    <w:rsid w:val="005D064D"/>
    <w:rsid w:val="005F26FC"/>
    <w:rsid w:val="006009CB"/>
    <w:rsid w:val="00606447"/>
    <w:rsid w:val="00616B3E"/>
    <w:rsid w:val="00656070"/>
    <w:rsid w:val="006826EC"/>
    <w:rsid w:val="006924D8"/>
    <w:rsid w:val="00693A0A"/>
    <w:rsid w:val="006B4A38"/>
    <w:rsid w:val="006E0165"/>
    <w:rsid w:val="006F3549"/>
    <w:rsid w:val="006F3D05"/>
    <w:rsid w:val="006F3DA5"/>
    <w:rsid w:val="006F43F3"/>
    <w:rsid w:val="006F4E24"/>
    <w:rsid w:val="00706871"/>
    <w:rsid w:val="007174EF"/>
    <w:rsid w:val="007217FB"/>
    <w:rsid w:val="00721EC7"/>
    <w:rsid w:val="00723060"/>
    <w:rsid w:val="00724956"/>
    <w:rsid w:val="00731844"/>
    <w:rsid w:val="007525F2"/>
    <w:rsid w:val="0075312D"/>
    <w:rsid w:val="00753BA1"/>
    <w:rsid w:val="00767E7D"/>
    <w:rsid w:val="00784642"/>
    <w:rsid w:val="0078748E"/>
    <w:rsid w:val="00793183"/>
    <w:rsid w:val="007D3DC3"/>
    <w:rsid w:val="007E5A6B"/>
    <w:rsid w:val="008128D3"/>
    <w:rsid w:val="0081526B"/>
    <w:rsid w:val="008232AE"/>
    <w:rsid w:val="0085665B"/>
    <w:rsid w:val="00861918"/>
    <w:rsid w:val="0086253E"/>
    <w:rsid w:val="00886B01"/>
    <w:rsid w:val="00890DB9"/>
    <w:rsid w:val="0089753D"/>
    <w:rsid w:val="008C1B1E"/>
    <w:rsid w:val="008C4E1C"/>
    <w:rsid w:val="008E0D12"/>
    <w:rsid w:val="008F3737"/>
    <w:rsid w:val="009226C0"/>
    <w:rsid w:val="00927936"/>
    <w:rsid w:val="00930592"/>
    <w:rsid w:val="0093270F"/>
    <w:rsid w:val="00945FAC"/>
    <w:rsid w:val="00956945"/>
    <w:rsid w:val="00956C9A"/>
    <w:rsid w:val="0095726A"/>
    <w:rsid w:val="00992AAE"/>
    <w:rsid w:val="00996234"/>
    <w:rsid w:val="009A022C"/>
    <w:rsid w:val="009A7F3B"/>
    <w:rsid w:val="009B5B47"/>
    <w:rsid w:val="009C795B"/>
    <w:rsid w:val="009E403A"/>
    <w:rsid w:val="00A0046D"/>
    <w:rsid w:val="00A028A5"/>
    <w:rsid w:val="00A03F3E"/>
    <w:rsid w:val="00A1187C"/>
    <w:rsid w:val="00A13967"/>
    <w:rsid w:val="00A2067F"/>
    <w:rsid w:val="00A27FF3"/>
    <w:rsid w:val="00A41406"/>
    <w:rsid w:val="00A47576"/>
    <w:rsid w:val="00A54819"/>
    <w:rsid w:val="00A661CD"/>
    <w:rsid w:val="00A6639D"/>
    <w:rsid w:val="00A74451"/>
    <w:rsid w:val="00A976D3"/>
    <w:rsid w:val="00AA74B6"/>
    <w:rsid w:val="00AD045A"/>
    <w:rsid w:val="00AE1ECA"/>
    <w:rsid w:val="00B21A03"/>
    <w:rsid w:val="00B4153B"/>
    <w:rsid w:val="00B5457E"/>
    <w:rsid w:val="00B556A9"/>
    <w:rsid w:val="00B83C78"/>
    <w:rsid w:val="00B85A0E"/>
    <w:rsid w:val="00B901F4"/>
    <w:rsid w:val="00B940B4"/>
    <w:rsid w:val="00BB4852"/>
    <w:rsid w:val="00BB63A4"/>
    <w:rsid w:val="00BC03F9"/>
    <w:rsid w:val="00BC1486"/>
    <w:rsid w:val="00BE00A0"/>
    <w:rsid w:val="00BE6831"/>
    <w:rsid w:val="00BF171C"/>
    <w:rsid w:val="00BF2D14"/>
    <w:rsid w:val="00C05302"/>
    <w:rsid w:val="00C1528E"/>
    <w:rsid w:val="00C5522D"/>
    <w:rsid w:val="00C55640"/>
    <w:rsid w:val="00C663B8"/>
    <w:rsid w:val="00C762B6"/>
    <w:rsid w:val="00C91075"/>
    <w:rsid w:val="00C96935"/>
    <w:rsid w:val="00CA046F"/>
    <w:rsid w:val="00CA585C"/>
    <w:rsid w:val="00CB211C"/>
    <w:rsid w:val="00CB4F19"/>
    <w:rsid w:val="00CC5C3F"/>
    <w:rsid w:val="00CD753C"/>
    <w:rsid w:val="00CE02F3"/>
    <w:rsid w:val="00CF527F"/>
    <w:rsid w:val="00D15696"/>
    <w:rsid w:val="00D1627C"/>
    <w:rsid w:val="00D34007"/>
    <w:rsid w:val="00D42FF5"/>
    <w:rsid w:val="00D459FA"/>
    <w:rsid w:val="00D67AE4"/>
    <w:rsid w:val="00D756B2"/>
    <w:rsid w:val="00D7607B"/>
    <w:rsid w:val="00D7749A"/>
    <w:rsid w:val="00D77A35"/>
    <w:rsid w:val="00D849E0"/>
    <w:rsid w:val="00DB3E6C"/>
    <w:rsid w:val="00DD3DF0"/>
    <w:rsid w:val="00DE48F8"/>
    <w:rsid w:val="00DF3848"/>
    <w:rsid w:val="00DF615F"/>
    <w:rsid w:val="00E36090"/>
    <w:rsid w:val="00E556D4"/>
    <w:rsid w:val="00E76A2B"/>
    <w:rsid w:val="00E80071"/>
    <w:rsid w:val="00E82629"/>
    <w:rsid w:val="00E83DE9"/>
    <w:rsid w:val="00E8779A"/>
    <w:rsid w:val="00E902D4"/>
    <w:rsid w:val="00E9146A"/>
    <w:rsid w:val="00E92C57"/>
    <w:rsid w:val="00EA2CA9"/>
    <w:rsid w:val="00EB620D"/>
    <w:rsid w:val="00EC7676"/>
    <w:rsid w:val="00ED399A"/>
    <w:rsid w:val="00F02E2B"/>
    <w:rsid w:val="00F05B9B"/>
    <w:rsid w:val="00F13A0F"/>
    <w:rsid w:val="00F158A3"/>
    <w:rsid w:val="00F2331B"/>
    <w:rsid w:val="00F36684"/>
    <w:rsid w:val="00F41A3A"/>
    <w:rsid w:val="00F46AC8"/>
    <w:rsid w:val="00F5756A"/>
    <w:rsid w:val="00F72662"/>
    <w:rsid w:val="00F72BFE"/>
    <w:rsid w:val="00F779A4"/>
    <w:rsid w:val="00F8439B"/>
    <w:rsid w:val="00F858AB"/>
    <w:rsid w:val="00FA0B8D"/>
    <w:rsid w:val="00FA4152"/>
    <w:rsid w:val="00FB53AE"/>
    <w:rsid w:val="00FC01AE"/>
    <w:rsid w:val="00FC180D"/>
    <w:rsid w:val="00FC670F"/>
    <w:rsid w:val="00FE1A25"/>
    <w:rsid w:val="00FF55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7FF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226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226C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226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226C0"/>
    <w:rPr>
      <w:sz w:val="18"/>
      <w:szCs w:val="18"/>
    </w:rPr>
  </w:style>
  <w:style w:type="paragraph" w:styleId="a5">
    <w:name w:val="List Paragraph"/>
    <w:basedOn w:val="a"/>
    <w:uiPriority w:val="34"/>
    <w:qFormat/>
    <w:rsid w:val="006E0165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D1627C"/>
    <w:rPr>
      <w:color w:val="0000FF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D1627C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9</Words>
  <Characters>738</Characters>
  <Application>Microsoft Office Word</Application>
  <DocSecurity>0</DocSecurity>
  <Lines>6</Lines>
  <Paragraphs>1</Paragraphs>
  <ScaleCrop>false</ScaleCrop>
  <Company>微软公司</Company>
  <LinksUpToDate>false</LinksUpToDate>
  <CharactersWithSpaces>8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亚明</dc:creator>
  <cp:keywords/>
  <dc:description/>
  <cp:lastModifiedBy>微软用户</cp:lastModifiedBy>
  <cp:revision>8</cp:revision>
  <dcterms:created xsi:type="dcterms:W3CDTF">2020-05-02T10:48:00Z</dcterms:created>
  <dcterms:modified xsi:type="dcterms:W3CDTF">2020-05-06T02:48:00Z</dcterms:modified>
</cp:coreProperties>
</file>